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4198" w:rsidRPr="005C0094" w:rsidRDefault="005C0094" w:rsidP="00C24198">
      <w:pPr>
        <w:jc w:val="center"/>
        <w:rPr>
          <w:b/>
          <w:sz w:val="28"/>
        </w:rPr>
      </w:pPr>
      <w:r>
        <w:rPr>
          <w:b/>
          <w:sz w:val="28"/>
        </w:rPr>
        <w:t xml:space="preserve">Consigli per </w:t>
      </w:r>
      <w:r w:rsidR="00497333" w:rsidRPr="005C0094">
        <w:rPr>
          <w:b/>
          <w:sz w:val="28"/>
        </w:rPr>
        <w:t xml:space="preserve">intraprendere </w:t>
      </w:r>
      <w:r w:rsidR="00C7242E">
        <w:rPr>
          <w:b/>
          <w:sz w:val="28"/>
        </w:rPr>
        <w:t xml:space="preserve">un </w:t>
      </w:r>
      <w:r w:rsidR="00C24198" w:rsidRPr="005C0094">
        <w:rPr>
          <w:b/>
          <w:sz w:val="28"/>
        </w:rPr>
        <w:t xml:space="preserve">viaggio </w:t>
      </w:r>
      <w:r w:rsidR="00497333" w:rsidRPr="005C0094">
        <w:rPr>
          <w:b/>
          <w:sz w:val="28"/>
        </w:rPr>
        <w:t xml:space="preserve">di </w:t>
      </w:r>
      <w:r w:rsidR="00C24198" w:rsidRPr="005C0094">
        <w:rPr>
          <w:b/>
          <w:sz w:val="28"/>
        </w:rPr>
        <w:t xml:space="preserve">studio o </w:t>
      </w:r>
      <w:r w:rsidR="00497333" w:rsidRPr="005C0094">
        <w:rPr>
          <w:b/>
          <w:sz w:val="28"/>
        </w:rPr>
        <w:t xml:space="preserve">di </w:t>
      </w:r>
      <w:r w:rsidR="00C24198" w:rsidRPr="005C0094">
        <w:rPr>
          <w:b/>
          <w:sz w:val="28"/>
        </w:rPr>
        <w:t>lavoro all’estero</w:t>
      </w:r>
    </w:p>
    <w:p w:rsidR="005C0094" w:rsidRPr="005C0094" w:rsidRDefault="0027546E" w:rsidP="005C0094">
      <w:pPr>
        <w:spacing w:line="360" w:lineRule="auto"/>
        <w:rPr>
          <w:b/>
        </w:rPr>
      </w:pPr>
      <w:r>
        <w:rPr>
          <w:b/>
        </w:rPr>
        <w:t xml:space="preserve">Consigli </w:t>
      </w:r>
      <w:r w:rsidR="001126FF">
        <w:rPr>
          <w:b/>
        </w:rPr>
        <w:t>g</w:t>
      </w:r>
      <w:r w:rsidR="005C0094" w:rsidRPr="005C0094">
        <w:rPr>
          <w:b/>
        </w:rPr>
        <w:t>enerali</w:t>
      </w:r>
    </w:p>
    <w:p w:rsidR="00497333" w:rsidRDefault="00497333" w:rsidP="00C7242E">
      <w:pPr>
        <w:pStyle w:val="Paragrafoelenco"/>
        <w:numPr>
          <w:ilvl w:val="0"/>
          <w:numId w:val="1"/>
        </w:numPr>
        <w:spacing w:line="360" w:lineRule="auto"/>
      </w:pPr>
      <w:r>
        <w:t>Valutare il Paese di destinazione v</w:t>
      </w:r>
      <w:r w:rsidR="00C24198">
        <w:t>erifica</w:t>
      </w:r>
      <w:r>
        <w:t xml:space="preserve">ndo </w:t>
      </w:r>
      <w:r w:rsidR="00C24198">
        <w:t xml:space="preserve">sul sito </w:t>
      </w:r>
      <w:hyperlink r:id="rId5" w:history="1">
        <w:r w:rsidR="00C7242E" w:rsidRPr="00AB0F68">
          <w:rPr>
            <w:rStyle w:val="Collegamentoipertestuale"/>
          </w:rPr>
          <w:t>http://www.viaggiaresicuri.it/</w:t>
        </w:r>
      </w:hyperlink>
      <w:r w:rsidR="00C7242E">
        <w:t xml:space="preserve"> la </w:t>
      </w:r>
      <w:r w:rsidR="00C24198">
        <w:t xml:space="preserve">scheda </w:t>
      </w:r>
      <w:r w:rsidR="00E53B24">
        <w:t>dello Stato meta del viaggio</w:t>
      </w:r>
      <w:r w:rsidR="00C7242E">
        <w:t>,</w:t>
      </w:r>
      <w:r w:rsidR="00C24198">
        <w:t xml:space="preserve"> </w:t>
      </w:r>
      <w:r w:rsidR="0079087B">
        <w:t>contenente</w:t>
      </w:r>
      <w:r w:rsidR="00C24198">
        <w:t xml:space="preserve"> informazioni </w:t>
      </w:r>
      <w:r>
        <w:t xml:space="preserve">generali sulla nazione, </w:t>
      </w:r>
      <w:r w:rsidR="0079087B">
        <w:t>sulla</w:t>
      </w:r>
      <w:r w:rsidR="00C24198">
        <w:t xml:space="preserve"> sicurezza</w:t>
      </w:r>
      <w:r>
        <w:t xml:space="preserve"> e</w:t>
      </w:r>
      <w:r w:rsidR="001D2015">
        <w:t xml:space="preserve"> </w:t>
      </w:r>
      <w:r w:rsidR="0079087B">
        <w:t>sulla salute</w:t>
      </w:r>
    </w:p>
    <w:p w:rsidR="0079087B" w:rsidRDefault="0079087B" w:rsidP="00D00733">
      <w:pPr>
        <w:pStyle w:val="Paragrafoelenco"/>
        <w:numPr>
          <w:ilvl w:val="0"/>
          <w:numId w:val="1"/>
        </w:numPr>
        <w:spacing w:line="360" w:lineRule="auto"/>
      </w:pPr>
      <w:r>
        <w:t xml:space="preserve">Verificare se è necessario il visto di ingresso, i tempi e </w:t>
      </w:r>
      <w:r w:rsidR="005C0094">
        <w:t xml:space="preserve">le </w:t>
      </w:r>
      <w:r>
        <w:t>modalità di ottenimento</w:t>
      </w:r>
      <w:r w:rsidR="005C0094">
        <w:t xml:space="preserve"> e se sono necessarie altre tipologie di adempimenti burocratici da compiere</w:t>
      </w:r>
    </w:p>
    <w:p w:rsidR="00FC7168" w:rsidRDefault="00497333" w:rsidP="009C77F9">
      <w:pPr>
        <w:pStyle w:val="Paragrafoelenco"/>
        <w:numPr>
          <w:ilvl w:val="0"/>
          <w:numId w:val="1"/>
        </w:numPr>
        <w:spacing w:line="360" w:lineRule="auto"/>
      </w:pPr>
      <w:r>
        <w:t xml:space="preserve">È </w:t>
      </w:r>
      <w:r w:rsidR="005C0094">
        <w:t>consigliato</w:t>
      </w:r>
      <w:r>
        <w:t xml:space="preserve"> registrare</w:t>
      </w:r>
      <w:r w:rsidR="009C77F9">
        <w:t xml:space="preserve"> il proprio viaggio su </w:t>
      </w:r>
      <w:hyperlink r:id="rId6" w:history="1">
        <w:r w:rsidR="001F1D6A" w:rsidRPr="00A10CAC">
          <w:rPr>
            <w:rStyle w:val="Collegamentoipertestuale"/>
          </w:rPr>
          <w:t>https://www.dovesiamonelmondo.it/home.html</w:t>
        </w:r>
      </w:hyperlink>
    </w:p>
    <w:p w:rsidR="001F1D6A" w:rsidRDefault="001F1D6A" w:rsidP="009C77F9">
      <w:pPr>
        <w:pStyle w:val="Paragrafoelenco"/>
        <w:numPr>
          <w:ilvl w:val="0"/>
          <w:numId w:val="1"/>
        </w:numPr>
        <w:spacing w:line="360" w:lineRule="auto"/>
      </w:pPr>
      <w:r>
        <w:t>Annotarsi i recapiti dell’ambasciata o consolato italiano presente nel Paese di destinazione</w:t>
      </w:r>
      <w:r w:rsidR="005C0094">
        <w:t xml:space="preserve"> e se assente i recapiti di una rappresentanza di uno Stato europeo</w:t>
      </w:r>
    </w:p>
    <w:p w:rsidR="002654E4" w:rsidRDefault="001F1D6A" w:rsidP="00DC5E7A">
      <w:pPr>
        <w:pStyle w:val="Paragrafoelenco"/>
        <w:numPr>
          <w:ilvl w:val="0"/>
          <w:numId w:val="1"/>
        </w:numPr>
        <w:spacing w:line="360" w:lineRule="auto"/>
      </w:pPr>
      <w:r>
        <w:t>Informarsi su usi e costumi per evitare problemi</w:t>
      </w:r>
      <w:r w:rsidR="005C0094">
        <w:t xml:space="preserve"> con le autorità e leggi locali </w:t>
      </w:r>
    </w:p>
    <w:p w:rsidR="00DC5E7A" w:rsidRDefault="00DC5E7A" w:rsidP="00DC5E7A">
      <w:pPr>
        <w:pStyle w:val="Paragrafoelenco"/>
        <w:numPr>
          <w:ilvl w:val="0"/>
          <w:numId w:val="1"/>
        </w:numPr>
        <w:spacing w:line="360" w:lineRule="auto"/>
      </w:pPr>
      <w:r>
        <w:t>Assicurazione RCA-Capofamiglia per il periodo di soggiorno all’estero</w:t>
      </w:r>
    </w:p>
    <w:p w:rsidR="00025884" w:rsidRDefault="00025884" w:rsidP="00025884">
      <w:pPr>
        <w:pStyle w:val="Paragrafoelenco"/>
      </w:pPr>
    </w:p>
    <w:p w:rsidR="00FC7168" w:rsidRPr="00FC7168" w:rsidRDefault="0027546E" w:rsidP="00400DDA">
      <w:pPr>
        <w:pStyle w:val="Paragrafoelenco"/>
        <w:ind w:left="0"/>
        <w:rPr>
          <w:b/>
        </w:rPr>
      </w:pPr>
      <w:r>
        <w:rPr>
          <w:b/>
        </w:rPr>
        <w:t>Consigli sulla s</w:t>
      </w:r>
      <w:r w:rsidR="00DC5E7A">
        <w:rPr>
          <w:b/>
        </w:rPr>
        <w:t>a</w:t>
      </w:r>
      <w:r>
        <w:rPr>
          <w:b/>
        </w:rPr>
        <w:t>l</w:t>
      </w:r>
      <w:r w:rsidR="00DC5E7A">
        <w:rPr>
          <w:b/>
        </w:rPr>
        <w:t>u</w:t>
      </w:r>
      <w:r>
        <w:rPr>
          <w:b/>
        </w:rPr>
        <w:t>te</w:t>
      </w:r>
    </w:p>
    <w:p w:rsidR="0079087B" w:rsidRDefault="0079087B" w:rsidP="00647142">
      <w:pPr>
        <w:pStyle w:val="Paragrafoelenco"/>
        <w:numPr>
          <w:ilvl w:val="0"/>
          <w:numId w:val="1"/>
        </w:numPr>
        <w:spacing w:line="360" w:lineRule="auto"/>
      </w:pPr>
      <w:r>
        <w:t xml:space="preserve">Consultare il medico di base o la Medicina del Viaggiatore, per verificare se per l’ingresso nel Paese di destinazione sono obbligatorie o consigliate determinate vaccinazioni </w:t>
      </w:r>
    </w:p>
    <w:p w:rsidR="0079087B" w:rsidRDefault="005209F7" w:rsidP="00647142">
      <w:pPr>
        <w:pStyle w:val="Paragrafoelenco"/>
        <w:spacing w:line="360" w:lineRule="auto"/>
      </w:pPr>
      <w:hyperlink r:id="rId7" w:history="1">
        <w:r w:rsidR="0079087B" w:rsidRPr="00A10CAC">
          <w:rPr>
            <w:rStyle w:val="Collegamentoipertestuale"/>
          </w:rPr>
          <w:t>https://www.vaccinarsintoscana.org/info-utili/ambulatori-medicina-viaggiatori</w:t>
        </w:r>
      </w:hyperlink>
    </w:p>
    <w:p w:rsidR="0079087B" w:rsidRDefault="005209F7" w:rsidP="00647142">
      <w:pPr>
        <w:pStyle w:val="Paragrafoelenco"/>
        <w:spacing w:line="360" w:lineRule="auto"/>
      </w:pPr>
      <w:hyperlink r:id="rId8" w:history="1">
        <w:r w:rsidR="0079087B" w:rsidRPr="00A10CAC">
          <w:rPr>
            <w:rStyle w:val="Collegamentoipertestuale"/>
          </w:rPr>
          <w:t>https://www.salute.gov.it/portale/vaccinazioni/dettaglioContenutiVaccinazioni.jsp?lingua=italiano&amp;id=645&amp;area=vaccinazioni&amp;menu=fasce</w:t>
        </w:r>
      </w:hyperlink>
    </w:p>
    <w:p w:rsidR="0079087B" w:rsidRDefault="00FC7168" w:rsidP="00647142">
      <w:pPr>
        <w:pStyle w:val="Paragrafoelenco"/>
        <w:numPr>
          <w:ilvl w:val="0"/>
          <w:numId w:val="1"/>
        </w:numPr>
        <w:spacing w:line="360" w:lineRule="auto"/>
      </w:pPr>
      <w:r>
        <w:t>Consultare il medico di base in caso di patologie o problemi di salute per verificare l’idoneità al viaggio e per l’eventuale rilascio di certificazioni per il trasporto di farmaci sal</w:t>
      </w:r>
      <w:r w:rsidR="00E37279">
        <w:t>va</w:t>
      </w:r>
      <w:r>
        <w:t>vita</w:t>
      </w:r>
    </w:p>
    <w:p w:rsidR="00E37279" w:rsidRDefault="00E37279" w:rsidP="00647142">
      <w:pPr>
        <w:pStyle w:val="Paragrafoelenco"/>
        <w:numPr>
          <w:ilvl w:val="0"/>
          <w:numId w:val="1"/>
        </w:numPr>
        <w:spacing w:line="360" w:lineRule="auto"/>
      </w:pPr>
      <w:r>
        <w:t>Attivare una assicurazione sanitaria per il viaggio, con un massimale che copra spese mediche, terapie ed eventuale trasferimento in aereo per rimpatrio, in particolare per viaggi in Paesi extra-UE</w:t>
      </w:r>
    </w:p>
    <w:p w:rsidR="00E37279" w:rsidRDefault="00E37279" w:rsidP="00647142">
      <w:pPr>
        <w:pStyle w:val="Paragrafoelenco"/>
        <w:numPr>
          <w:ilvl w:val="0"/>
          <w:numId w:val="1"/>
        </w:numPr>
        <w:spacing w:line="360" w:lineRule="auto"/>
      </w:pPr>
      <w:r>
        <w:t xml:space="preserve">Assicurarsi di avere la Tessera Europea Assicurazione Malattia (TEAM) sia per viaggi in paesi UE che Extra-UE </w:t>
      </w:r>
      <w:hyperlink r:id="rId9" w:history="1">
        <w:r w:rsidRPr="00A10CAC">
          <w:rPr>
            <w:rStyle w:val="Collegamentoipertestuale"/>
          </w:rPr>
          <w:t>https://www.salute.gov.it/portale/cureUE/dettaglioContenutiCureUE.jsp?lingua=italiano&amp;id=624&amp;area=cureUnioneEuropea&amp;menu=vuoto</w:t>
        </w:r>
      </w:hyperlink>
    </w:p>
    <w:p w:rsidR="0079087B" w:rsidRDefault="0079087B" w:rsidP="00647142">
      <w:pPr>
        <w:pStyle w:val="Paragrafoelenco"/>
        <w:numPr>
          <w:ilvl w:val="0"/>
          <w:numId w:val="1"/>
        </w:numPr>
        <w:spacing w:line="360" w:lineRule="auto"/>
      </w:pPr>
      <w:r>
        <w:t xml:space="preserve">Informarsi sui comportamenti da tenere per quanto riguarda la salvaguardia della propria salute </w:t>
      </w:r>
    </w:p>
    <w:p w:rsidR="0079087B" w:rsidRDefault="005209F7" w:rsidP="00647142">
      <w:pPr>
        <w:pStyle w:val="Paragrafoelenco"/>
        <w:spacing w:line="360" w:lineRule="auto"/>
      </w:pPr>
      <w:hyperlink r:id="rId10" w:history="1">
        <w:r w:rsidR="00647142" w:rsidRPr="00A10CAC">
          <w:rPr>
            <w:rStyle w:val="Collegamentoipertestuale"/>
          </w:rPr>
          <w:t>https://www.vaccinarsintoscana.org/scienza-conoscenza/viaggi-e-vaccinazioni/indicazioni-comportamentali</w:t>
        </w:r>
      </w:hyperlink>
    </w:p>
    <w:p w:rsidR="00647142" w:rsidRDefault="00647142" w:rsidP="00647142">
      <w:pPr>
        <w:pStyle w:val="Paragrafoelenco"/>
        <w:numPr>
          <w:ilvl w:val="0"/>
          <w:numId w:val="1"/>
        </w:numPr>
        <w:spacing w:line="360" w:lineRule="auto"/>
      </w:pPr>
      <w:r>
        <w:t xml:space="preserve">Consigliabile portare con </w:t>
      </w:r>
      <w:proofErr w:type="gramStart"/>
      <w:r>
        <w:t>se</w:t>
      </w:r>
      <w:proofErr w:type="gramEnd"/>
      <w:r>
        <w:t xml:space="preserve"> un kit di farmaci di base che potrebbero essere necessari (verificare che i farmaci possano essere importati nel Paese di destinazione</w:t>
      </w:r>
      <w:r w:rsidR="0027546E">
        <w:t>)</w:t>
      </w:r>
    </w:p>
    <w:p w:rsidR="0027546E" w:rsidRDefault="0027546E" w:rsidP="00647142">
      <w:pPr>
        <w:spacing w:line="360" w:lineRule="auto"/>
      </w:pPr>
    </w:p>
    <w:p w:rsidR="0027546E" w:rsidRDefault="0027546E" w:rsidP="00647142">
      <w:pPr>
        <w:spacing w:line="360" w:lineRule="auto"/>
      </w:pPr>
    </w:p>
    <w:p w:rsidR="00C7242E" w:rsidRDefault="00C7242E" w:rsidP="00647142">
      <w:pPr>
        <w:spacing w:line="360" w:lineRule="auto"/>
      </w:pPr>
    </w:p>
    <w:p w:rsidR="00647142" w:rsidRPr="0027546E" w:rsidRDefault="00025884" w:rsidP="00647142">
      <w:pPr>
        <w:spacing w:line="360" w:lineRule="auto"/>
        <w:rPr>
          <w:b/>
        </w:rPr>
      </w:pPr>
      <w:r w:rsidRPr="0027546E">
        <w:rPr>
          <w:b/>
        </w:rPr>
        <w:t xml:space="preserve">Consigli per la </w:t>
      </w:r>
      <w:r w:rsidR="00C7242E">
        <w:rPr>
          <w:b/>
        </w:rPr>
        <w:t>gestione in viaggio dell’</w:t>
      </w:r>
      <w:r w:rsidRPr="0027546E">
        <w:rPr>
          <w:b/>
        </w:rPr>
        <w:t>emergenza da SARS-COV-2</w:t>
      </w:r>
    </w:p>
    <w:p w:rsidR="00E97BDE" w:rsidRDefault="0027546E" w:rsidP="00E61B05">
      <w:pPr>
        <w:pStyle w:val="Paragrafoelenco"/>
        <w:numPr>
          <w:ilvl w:val="0"/>
          <w:numId w:val="1"/>
        </w:numPr>
        <w:spacing w:line="360" w:lineRule="auto"/>
        <w:jc w:val="both"/>
      </w:pPr>
      <w:r>
        <w:t>Prima di intraprendere il viaggio v</w:t>
      </w:r>
      <w:r w:rsidR="00025884">
        <w:t>erificare e considerare la diffusione del virus</w:t>
      </w:r>
      <w:r>
        <w:t xml:space="preserve"> nel paese di destinazione,</w:t>
      </w:r>
      <w:r w:rsidR="00025884">
        <w:t xml:space="preserve"> le misure restrittive</w:t>
      </w:r>
      <w:r w:rsidR="00A82A54">
        <w:t xml:space="preserve"> e le norme</w:t>
      </w:r>
      <w:r w:rsidR="00025884">
        <w:t xml:space="preserve"> in vigore</w:t>
      </w:r>
      <w:r>
        <w:t xml:space="preserve"> per la gestione del contagio, le norme per</w:t>
      </w:r>
      <w:r w:rsidR="00025884">
        <w:t xml:space="preserve"> </w:t>
      </w:r>
      <w:r>
        <w:t>l’ingresso e l’uscita dall’</w:t>
      </w:r>
      <w:r w:rsidR="00025884">
        <w:t>I</w:t>
      </w:r>
      <w:r>
        <w:t xml:space="preserve">talia e dal Paese. </w:t>
      </w:r>
      <w:hyperlink r:id="rId11" w:history="1">
        <w:r w:rsidRPr="00A10CAC">
          <w:rPr>
            <w:rStyle w:val="Collegamentoipertestuale"/>
          </w:rPr>
          <w:t>http://www.viaggiaresicuri.it/approfondimenti-insights/saluteinviaggio</w:t>
        </w:r>
      </w:hyperlink>
      <w:r>
        <w:t xml:space="preserve">  e su </w:t>
      </w:r>
      <w:hyperlink r:id="rId12" w:anchor="/home" w:history="1">
        <w:r w:rsidRPr="00A10CAC">
          <w:rPr>
            <w:rStyle w:val="Collegamentoipertestuale"/>
          </w:rPr>
          <w:t>http://www.viaggiaresicuri.it/#/home</w:t>
        </w:r>
      </w:hyperlink>
      <w:r>
        <w:t xml:space="preserve"> </w:t>
      </w:r>
      <w:r w:rsidR="00E97BDE">
        <w:t xml:space="preserve"> </w:t>
      </w:r>
    </w:p>
    <w:p w:rsidR="00E97BDE" w:rsidRDefault="00E97BDE" w:rsidP="0027546E">
      <w:pPr>
        <w:pStyle w:val="Paragrafoelenco"/>
        <w:numPr>
          <w:ilvl w:val="0"/>
          <w:numId w:val="1"/>
        </w:numPr>
        <w:spacing w:line="360" w:lineRule="auto"/>
        <w:jc w:val="both"/>
      </w:pPr>
      <w:r>
        <w:t>Informarsi sulle norme in vigore del vettore impiegato per il viaggio</w:t>
      </w:r>
    </w:p>
    <w:p w:rsidR="00025884" w:rsidRDefault="00025884" w:rsidP="0027546E">
      <w:pPr>
        <w:pStyle w:val="Paragrafoelenco"/>
        <w:numPr>
          <w:ilvl w:val="0"/>
          <w:numId w:val="1"/>
        </w:numPr>
        <w:spacing w:line="360" w:lineRule="auto"/>
        <w:jc w:val="both"/>
      </w:pPr>
      <w:r>
        <w:t xml:space="preserve">Verificare la necessità di </w:t>
      </w:r>
      <w:r w:rsidR="0027546E">
        <w:t xml:space="preserve">sottoporsi a </w:t>
      </w:r>
      <w:r>
        <w:t xml:space="preserve">quarantena </w:t>
      </w:r>
      <w:r w:rsidR="0027546E">
        <w:t>o tampone, all’</w:t>
      </w:r>
      <w:r>
        <w:t>arrivo nel Paese destinatario</w:t>
      </w:r>
      <w:r w:rsidR="0027546E">
        <w:t xml:space="preserve"> o di </w:t>
      </w:r>
      <w:r w:rsidR="00A82A54">
        <w:t>rientro in Italia</w:t>
      </w:r>
    </w:p>
    <w:p w:rsidR="005209F7" w:rsidRDefault="005209F7" w:rsidP="0027546E">
      <w:pPr>
        <w:pStyle w:val="Paragrafoelenco"/>
        <w:numPr>
          <w:ilvl w:val="0"/>
          <w:numId w:val="1"/>
        </w:numPr>
        <w:spacing w:line="360" w:lineRule="auto"/>
        <w:jc w:val="both"/>
      </w:pPr>
      <w:r>
        <w:t xml:space="preserve">Verificare la validità della vaccinazione nel paese </w:t>
      </w:r>
      <w:bookmarkStart w:id="0" w:name="_GoBack"/>
      <w:bookmarkEnd w:id="0"/>
      <w:r>
        <w:t>di destinazione</w:t>
      </w:r>
    </w:p>
    <w:p w:rsidR="008A1928" w:rsidRDefault="008A1928"/>
    <w:sectPr w:rsidR="008A192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BD5D0A"/>
    <w:multiLevelType w:val="hybridMultilevel"/>
    <w:tmpl w:val="F9DE5220"/>
    <w:lvl w:ilvl="0" w:tplc="A114EE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DQwMDYyMbI0szRU0lEKTi0uzszPAykwrQUAlEakjCwAAAA="/>
  </w:docVars>
  <w:rsids>
    <w:rsidRoot w:val="005359E5"/>
    <w:rsid w:val="00025884"/>
    <w:rsid w:val="001126FF"/>
    <w:rsid w:val="001D2015"/>
    <w:rsid w:val="001F1D6A"/>
    <w:rsid w:val="002654E4"/>
    <w:rsid w:val="0027546E"/>
    <w:rsid w:val="00327B39"/>
    <w:rsid w:val="00400DDA"/>
    <w:rsid w:val="00425BA8"/>
    <w:rsid w:val="00497333"/>
    <w:rsid w:val="004A4C7E"/>
    <w:rsid w:val="004C7367"/>
    <w:rsid w:val="005209F7"/>
    <w:rsid w:val="005359E5"/>
    <w:rsid w:val="00542D20"/>
    <w:rsid w:val="005B58C1"/>
    <w:rsid w:val="005C0094"/>
    <w:rsid w:val="00607638"/>
    <w:rsid w:val="0063001A"/>
    <w:rsid w:val="00647142"/>
    <w:rsid w:val="006E40C7"/>
    <w:rsid w:val="0079087B"/>
    <w:rsid w:val="008A1928"/>
    <w:rsid w:val="009426E0"/>
    <w:rsid w:val="009549C1"/>
    <w:rsid w:val="009C77F9"/>
    <w:rsid w:val="00A65625"/>
    <w:rsid w:val="00A82A54"/>
    <w:rsid w:val="00AB3042"/>
    <w:rsid w:val="00C24198"/>
    <w:rsid w:val="00C66E05"/>
    <w:rsid w:val="00C7242E"/>
    <w:rsid w:val="00CC0583"/>
    <w:rsid w:val="00DC5E7A"/>
    <w:rsid w:val="00E37279"/>
    <w:rsid w:val="00E53B24"/>
    <w:rsid w:val="00E61B05"/>
    <w:rsid w:val="00E86EFA"/>
    <w:rsid w:val="00E97BDE"/>
    <w:rsid w:val="00F261C2"/>
    <w:rsid w:val="00FC7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6CBCC80"/>
  <w15:chartTrackingRefBased/>
  <w15:docId w15:val="{C6E129C2-8FC2-436A-A5D4-2B09B7A79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9426E0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426E0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C24198"/>
    <w:pPr>
      <w:ind w:left="720"/>
      <w:contextualSpacing/>
    </w:pPr>
  </w:style>
  <w:style w:type="character" w:styleId="Collegamentovisitato">
    <w:name w:val="FollowedHyperlink"/>
    <w:basedOn w:val="Carpredefinitoparagrafo"/>
    <w:uiPriority w:val="99"/>
    <w:semiHidden/>
    <w:unhideWhenUsed/>
    <w:rsid w:val="00FC716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lute.gov.it/portale/vaccinazioni/dettaglioContenutiVaccinazioni.jsp?lingua=italiano&amp;id=645&amp;area=vaccinazioni&amp;menu=fasc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vaccinarsintoscana.org/info-utili/ambulatori-medicina-viaggiatori" TargetMode="External"/><Relationship Id="rId12" Type="http://schemas.openxmlformats.org/officeDocument/2006/relationships/hyperlink" Target="http://www.viaggiaresicuri.i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ovesiamonelmondo.it/home.html" TargetMode="External"/><Relationship Id="rId11" Type="http://schemas.openxmlformats.org/officeDocument/2006/relationships/hyperlink" Target="http://www.viaggiaresicuri.it/approfondimenti-insights/saluteinviaggio" TargetMode="External"/><Relationship Id="rId5" Type="http://schemas.openxmlformats.org/officeDocument/2006/relationships/hyperlink" Target="http://www.viaggiaresicuri.it/" TargetMode="External"/><Relationship Id="rId10" Type="http://schemas.openxmlformats.org/officeDocument/2006/relationships/hyperlink" Target="https://www.vaccinarsintoscana.org/scienza-conoscenza/viaggi-e-vaccinazioni/indicazioni-comportamental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alute.gov.it/portale/cureUE/dettaglioContenutiCureUE.jsp?lingua=italiano&amp;id=624&amp;area=cureUnioneEuropea&amp;menu=vuot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7</TotalTime>
  <Pages>2</Pages>
  <Words>552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.grassi</dc:creator>
  <cp:keywords/>
  <dc:description/>
  <cp:lastModifiedBy>chiara.grassi</cp:lastModifiedBy>
  <cp:revision>25</cp:revision>
  <dcterms:created xsi:type="dcterms:W3CDTF">2021-09-27T10:10:00Z</dcterms:created>
  <dcterms:modified xsi:type="dcterms:W3CDTF">2022-06-08T12:08:00Z</dcterms:modified>
</cp:coreProperties>
</file>